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Graphic Designer Internship Opportunity in Kinshasa, DR Congo</w:t>
      </w:r>
    </w:p>
    <w:bookmarkEnd w:id="20"/>
    <w:p>
      <w:pPr>
        <w:pStyle w:val="BodyText"/>
      </w:pPr>
      <w:r>
        <w:t xml:space="preserve">Hiring Manager</w:t>
      </w:r>
      <w:r>
        <w:br/>
      </w:r>
      <w:r>
        <w:t xml:space="preserve">[Company Name]</w:t>
      </w:r>
      <w:r>
        <w:br/>
      </w:r>
      <w:r>
        <w:t xml:space="preserve">Kinshasa, Democratic Republic of the Congo</w:t>
      </w:r>
      <w:r>
        <w:br/>
      </w:r>
      <w:r>
        <w:t xml:space="preserve">Date: October 26, 2023</w:t>
      </w:r>
    </w:p>
    <w:p>
      <w:pPr>
        <w:pStyle w:val="BodyText"/>
      </w:pPr>
      <w:r>
        <w:t xml:space="preserve">Dear Hiring Manager,</w:t>
      </w:r>
    </w:p>
    <w:p>
      <w:pPr>
        <w:pStyle w:val="BodyText"/>
      </w:pPr>
      <w:r>
        <w:t xml:space="preserve">I am writing to express my enthusiastic application for the Graphic Designer Internship position at your esteemed organization in Kinshasa, DR Congo. As a passionate visual communication specialist with a deep commitment to contributing to Africa's creative renaissance, I have long admired your institution's pioneering work in elevating local artistic expression through innovative design solutions. The opportunity to apply my skills within the vibrant cultural ecosystem of Kinshasa represents not only a career milestone but a meaningful step toward supporting the continent's visual storytelling evolution.</w:t>
      </w:r>
    </w:p>
    <w:p>
      <w:pPr>
        <w:pStyle w:val="BodyText"/>
      </w:pPr>
      <w:r>
        <w:t xml:space="preserve">Having grown up amidst Kinshasa's dynamic urban landscape—the pulsating heart of DR Congo where street art merges with traditional motifs—I've developed an intimate understanding of how design resonates with Congolese communities. My academic journey at the Université Libre de Kinshasa's School of Arts, where I majored in Visual Communication Design, immersed me in projects centered on local narratives. For instance, I recently completed a portfolio project documenting artisanal basket-weaving techniques across Léopoldville neighborhoods, creating visual guides that honored ancestral methods while adapting them for contemporary markets. This work required navigating Kinshasa's unique cultural nuances—from the significance of "Makonde" patterns in Lualaba Province to the vibrant color palettes of Kinshasa's Saturday market (marché de Kalamu)—and I delivered materials that were both culturally respectful and commercially viable.</w:t>
      </w:r>
    </w:p>
    <w:p>
      <w:pPr>
        <w:pStyle w:val="BodyText"/>
      </w:pPr>
      <w:r>
        <w:t xml:space="preserve">My technical proficiency aligns precisely with your internship requirements. I am adept at Adobe Creative Suite (Photoshop, Illustrator, InDesign), Figma for collaborative design sprints, and basic motion graphics using After Effects. More importantly, I possess hands-on experience developing designs for diverse Congolese contexts: creating bilingual (French/Kinande) promotional materials for a youth entrepreneurship NGO in Gombe District; designing packaging solutions that reduced plastic waste by 30% for a Kinshasa-based organic cocoa cooperative; and contributing to the visual identity of "Zaiko Langa Langa" cultural festival, where I managed social media assets reaching 250,000+ local users. These projects taught me to balance aesthetic innovation with practical constraints—critical in DR Congo's evolving digital landscape where internet accessibility varies significantly across neighborhoods like Kisenso versus Ngaliema.</w:t>
      </w:r>
    </w:p>
    <w:p>
      <w:pPr>
        <w:pStyle w:val="BodyText"/>
      </w:pPr>
      <w:r>
        <w:t xml:space="preserve">I am particularly drawn to your organization's commitment to community-driven design, as evidenced by your recent "Design for Development" initiative empowering women artisans in Kinshasa's N'Dolo district. My internship proposal centers on three key contributions: First, developing a localized visual toolkit for small businesses across Kinshasa that incorporates indigenous symbols while meeting global branding standards. Second, creating accessible digital templates optimized for low-bandwidth environments—a necessity given the 4G penetration gap in rural-urban areas. Third, establishing a mentorship program pairing interns with veteran Congolese designers to bridge generational creative knowledge gaps. I am confident these initiatives would directly support your mission of fostering sustainable creative economies from the heart of Kinshasa.</w:t>
      </w:r>
    </w:p>
    <w:p>
      <w:pPr>
        <w:pStyle w:val="BodyText"/>
      </w:pPr>
      <w:r>
        <w:t xml:space="preserve">Understanding that working as a Graphic Designer Intern in DR Congo requires cultural fluency beyond technical skills, I have actively engaged with Kinshasa's creative ecosystem. For six months, I volunteered at "Studio Mwana" (a community art space in Mont Ngafula), co-facilitating workshops where we taught digital design fundamentals to 40+ youth using donated tablets. This experience revealed how accessibility challenges shape design priorities: We learned that color contrast matters more than complex gradients when designing for users on older smartphones, and that storytelling through visuals must resonate with local proverbs ("Kibanza na kumwana" – "Start with the young one") to achieve community buy-in. These insights have fundamentally shaped my approach to creating designs that work *with* Kinshasa's realities—not just in spite of them.</w:t>
      </w:r>
    </w:p>
    <w:p>
      <w:pPr>
        <w:pStyle w:val="BodyText"/>
      </w:pPr>
      <w:r>
        <w:t xml:space="preserve">My fluency in French (professional), Lingala (native), and basic Swahili positions me to collaborate effectively with teams across Kinshasa's diverse linguistic landscape. I’ve also studied Congolese design history extensively, from the geometric patterns of Kuba cloth to the modernist influences of the 1960s "L'École de Kinshasa" movement—knowledge I believe enriches my ability to create culturally grounded work. In my view, effective graphic design in DR Congo isn’t about exporting Western aesthetics; it’s about amplifying local voices through visual language that speaks authentically to Kinshasa’s spirit of resilience and creativity.</w:t>
      </w:r>
    </w:p>
    <w:p>
      <w:pPr>
        <w:pStyle w:val="BodyText"/>
      </w:pPr>
      <w:r>
        <w:t xml:space="preserve">What excites me most about this internship opportunity is the chance to contribute to your organization's vision while learning from practitioners who navigate DR Congo's unique creative challenges daily. I am eager to bring my passion for community-centered design, technical skills, and cultural humility to your team. As a young designer committed to making meaningful contributions within Kinshasa’s thriving arts scene—where street murals on Avenue du 30 Juin tell stories as potent as any gallery exhibition—I see this internship as the perfect catalyst for growth.</w:t>
      </w:r>
    </w:p>
    <w:p>
      <w:pPr>
        <w:pStyle w:val="BodyText"/>
      </w:pPr>
      <w:r>
        <w:t xml:space="preserve">Thank you for considering my application. I have attached my portfolio featuring projects tailored to Congolese contexts, including a campaign for "Les Étoiles de la Musique" (Kinshasa's music collective) that increased youth engagement by 75%. I welcome the opportunity to discuss how my skills in visual storytelling and cultural adaptation can support your mission during an interview at your earliest convenience. As Kinshasa continues to emerge as Africa’s most vibrant creative hub, I am eager to learn from your team and contribute meaningfully to this transformative moment.</w:t>
      </w:r>
    </w:p>
    <w:p>
      <w:pPr>
        <w:pStyle w:val="BodyText"/>
      </w:pPr>
      <w:r>
        <w:t xml:space="preserve">Sincerely,</w:t>
      </w:r>
      <w:r>
        <w:br/>
      </w:r>
      <w:r>
        <w:br/>
      </w:r>
      <w:r>
        <w:t xml:space="preserve">Alexis Mbuyi</w:t>
      </w:r>
      <w:r>
        <w:br/>
      </w:r>
      <w:r>
        <w:t xml:space="preserve">Graphic Design Student &amp; Community Art Collaborator</w:t>
      </w:r>
      <w:r>
        <w:br/>
      </w:r>
      <w:r>
        <w:t xml:space="preserve">Kinshasa, Democratic Republic of the Congo</w:t>
      </w:r>
      <w:r>
        <w:br/>
      </w:r>
      <w:r>
        <w:t xml:space="preserve">+243 999 123 456 | alexismbuyi@designkinshasa.cd</w:t>
      </w:r>
    </w:p>
    <w:p>
      <w:pPr>
        <w:pStyle w:val="BodyText"/>
      </w:pPr>
      <w:r>
        <w:t xml:space="preserve">Portfolio Link: www.designkinshasa.cd/alexismbuy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5-12-08T14:29:12Z</dcterms:created>
  <dcterms:modified xsi:type="dcterms:W3CDTF">2025-12-08T14:29:12Z</dcterms:modified>
</cp:coreProperties>
</file>

<file path=docProps/custom.xml><?xml version="1.0" encoding="utf-8"?>
<Properties xmlns="http://schemas.openxmlformats.org/officeDocument/2006/custom-properties" xmlns:vt="http://schemas.openxmlformats.org/officeDocument/2006/docPropsVTypes"/>
</file>